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2CEF" w:rsidRDefault="00112CEF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112CEF" w:rsidRDefault="00112CEF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112CEF" w:rsidRDefault="00564878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:rsidR="00112CEF" w:rsidRDefault="00112CEF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112CEF" w:rsidRDefault="00564878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Листа привредних субјеката  изабраних на основу Јавног позива за привредне субјекте општине Ириг </w:t>
      </w:r>
    </w:p>
    <w:p w:rsidR="00112CEF" w:rsidRDefault="00112CEF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112CEF" w:rsidRDefault="00112CEF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:rsidR="00112CEF" w:rsidRDefault="0056487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>Листа привредних субјеката са које грађани бирају понуђачи за одговарајућу меру и од којег морају да прибаве предрачун са ценом за опрему. Овај</w:t>
      </w: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едрачун је обавезно поднети уз пријаву.</w:t>
      </w:r>
    </w:p>
    <w:p w:rsidR="00112CEF" w:rsidRDefault="0056487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tbl>
      <w:tblPr>
        <w:tblStyle w:val="TableGrid"/>
        <w:tblW w:w="9548" w:type="dxa"/>
        <w:tblLook w:val="04A0" w:firstRow="1" w:lastRow="0" w:firstColumn="1" w:lastColumn="0" w:noHBand="0" w:noVBand="1"/>
      </w:tblPr>
      <w:tblGrid>
        <w:gridCol w:w="642"/>
        <w:gridCol w:w="4312"/>
        <w:gridCol w:w="4594"/>
      </w:tblGrid>
      <w:tr w:rsidR="00112CEF">
        <w:tc>
          <w:tcPr>
            <w:tcW w:w="642" w:type="dxa"/>
            <w:shd w:val="clear" w:color="auto" w:fill="E7E6E6" w:themeFill="background2"/>
            <w:vAlign w:val="center"/>
          </w:tcPr>
          <w:p w:rsidR="00112CEF" w:rsidRDefault="005648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8906" w:type="dxa"/>
            <w:gridSpan w:val="2"/>
          </w:tcPr>
          <w:p w:rsidR="00112CEF" w:rsidRDefault="00112CEF">
            <w:pPr>
              <w:spacing w:after="0" w:line="240" w:lineRule="auto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:rsidR="00112CEF" w:rsidRDefault="00564878">
            <w:pPr>
              <w:spacing w:after="0" w:line="240" w:lineRule="auto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Набавка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КОТЛОВА НА ПРИРОДНИ ГАС, 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грејачa простора, или замена постојећег грејача простора (котао или пећ) ефикаснијим</w:t>
            </w:r>
          </w:p>
          <w:p w:rsidR="00112CEF" w:rsidRDefault="00112CEF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12CEF">
        <w:tc>
          <w:tcPr>
            <w:tcW w:w="642" w:type="dxa"/>
            <w:shd w:val="clear" w:color="auto" w:fill="E7E6E6" w:themeFill="background2"/>
            <w:vAlign w:val="center"/>
          </w:tcPr>
          <w:p w:rsidR="00112CEF" w:rsidRDefault="005648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Р.Б.</w:t>
            </w:r>
          </w:p>
        </w:tc>
        <w:tc>
          <w:tcPr>
            <w:tcW w:w="4312" w:type="dxa"/>
          </w:tcPr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/>
              </w:rPr>
              <w:t>Назив привредног субјекта</w:t>
            </w:r>
          </w:p>
        </w:tc>
        <w:tc>
          <w:tcPr>
            <w:tcW w:w="4594" w:type="dxa"/>
          </w:tcPr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lang w:val="sr-Cyrl-RS"/>
              </w:rPr>
              <w:t>Контакт телефон</w:t>
            </w:r>
          </w:p>
        </w:tc>
      </w:tr>
      <w:tr w:rsidR="00112CEF">
        <w:tc>
          <w:tcPr>
            <w:tcW w:w="642" w:type="dxa"/>
            <w:shd w:val="clear" w:color="auto" w:fill="E7E6E6" w:themeFill="background2"/>
            <w:vAlign w:val="center"/>
          </w:tcPr>
          <w:p w:rsidR="00112CEF" w:rsidRDefault="005648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4312" w:type="dxa"/>
          </w:tcPr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 xml:space="preserve">''PZ-TEHNOSERVIS'' dоо Врдник,  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ул.Mилице Стојадиновић Српкиње бр. 22</w:t>
            </w:r>
          </w:p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4594" w:type="dxa"/>
          </w:tcPr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</w:pPr>
          </w:p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</w:pP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022/465-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RS"/>
              </w:rPr>
              <w:t>618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 xml:space="preserve"> и 063/89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RS"/>
              </w:rPr>
              <w:t>-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30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RS"/>
              </w:rPr>
              <w:t>-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700</w:t>
            </w:r>
          </w:p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112CEF">
        <w:trPr>
          <w:trHeight w:val="602"/>
        </w:trPr>
        <w:tc>
          <w:tcPr>
            <w:tcW w:w="642" w:type="dxa"/>
            <w:shd w:val="clear" w:color="auto" w:fill="E7E6E6" w:themeFill="background2"/>
            <w:vAlign w:val="center"/>
          </w:tcPr>
          <w:p w:rsidR="00112CEF" w:rsidRDefault="005648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4312" w:type="dxa"/>
          </w:tcPr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ALFA O22 doo Рума ма, 15. маја  бр.113</w:t>
            </w:r>
          </w:p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4594" w:type="dxa"/>
          </w:tcPr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</w:pP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022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en-US"/>
              </w:rPr>
              <w:t>/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431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RS"/>
              </w:rPr>
              <w:t>-</w:t>
            </w:r>
            <w:r w:rsidR="00D73C43"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164</w:t>
            </w:r>
            <w:bookmarkStart w:id="0" w:name="_GoBack"/>
            <w:bookmarkEnd w:id="0"/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 xml:space="preserve"> и 064/659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RS"/>
              </w:rPr>
              <w:t>-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87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RS"/>
              </w:rPr>
              <w:t>-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57</w:t>
            </w:r>
          </w:p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112CEF">
        <w:trPr>
          <w:trHeight w:val="602"/>
        </w:trPr>
        <w:tc>
          <w:tcPr>
            <w:tcW w:w="642" w:type="dxa"/>
            <w:shd w:val="clear" w:color="auto" w:fill="E7E6E6" w:themeFill="background2"/>
            <w:vAlign w:val="center"/>
          </w:tcPr>
          <w:p w:rsidR="00112CEF" w:rsidRDefault="005648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4312" w:type="dxa"/>
          </w:tcPr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''ГАСТЕЦ'' ДОО Вршац, ул.Ђуре Цвејића бр. 2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ab/>
            </w:r>
          </w:p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4594" w:type="dxa"/>
          </w:tcPr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sz w:val="28"/>
                <w:szCs w:val="28"/>
                <w:lang w:val="sr-Cyrl-CS"/>
              </w:rPr>
            </w:pP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013/283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RS"/>
              </w:rPr>
              <w:t>-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18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RS"/>
              </w:rPr>
              <w:t>-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07 и 013/283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RS"/>
              </w:rPr>
              <w:t>-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10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RS"/>
              </w:rPr>
              <w:t>-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15</w:t>
            </w:r>
          </w:p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  <w:tr w:rsidR="00112CEF">
        <w:trPr>
          <w:trHeight w:val="602"/>
        </w:trPr>
        <w:tc>
          <w:tcPr>
            <w:tcW w:w="642" w:type="dxa"/>
            <w:shd w:val="clear" w:color="auto" w:fill="E7E6E6" w:themeFill="background2"/>
            <w:vAlign w:val="center"/>
          </w:tcPr>
          <w:p w:rsidR="00112CEF" w:rsidRDefault="005648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4312" w:type="dxa"/>
          </w:tcPr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en-US"/>
              </w:rPr>
              <w:t xml:space="preserve">“DK GAS” 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 xml:space="preserve">Врдник, ул. 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>Новосадска бр. 31.</w:t>
            </w:r>
          </w:p>
        </w:tc>
        <w:tc>
          <w:tcPr>
            <w:tcW w:w="4594" w:type="dxa"/>
          </w:tcPr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</w:pPr>
          </w:p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RS"/>
              </w:rPr>
              <w:t>063/397-948</w:t>
            </w:r>
          </w:p>
        </w:tc>
      </w:tr>
      <w:tr w:rsidR="00112CEF">
        <w:tc>
          <w:tcPr>
            <w:tcW w:w="642" w:type="dxa"/>
            <w:shd w:val="clear" w:color="auto" w:fill="E7E6E6" w:themeFill="background2"/>
            <w:vAlign w:val="center"/>
          </w:tcPr>
          <w:p w:rsidR="00112CEF" w:rsidRDefault="005648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4312" w:type="dxa"/>
          </w:tcPr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Жељко Сумзер ПР радња за термоинсталације</w:t>
            </w:r>
          </w:p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 xml:space="preserve"> ''AS- instalacijе plus'' Петроварадин, ул.Меше Селимовића бр. 24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ab/>
            </w:r>
          </w:p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4594" w:type="dxa"/>
          </w:tcPr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</w:pP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065/478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RS"/>
              </w:rPr>
              <w:t>-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96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RS"/>
              </w:rPr>
              <w:t>-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32</w:t>
            </w:r>
          </w:p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</w:tbl>
    <w:p w:rsidR="00112CEF" w:rsidRDefault="00112CEF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</w:p>
    <w:p w:rsidR="00112CEF" w:rsidRDefault="00112CEF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</w:p>
    <w:p w:rsidR="00112CEF" w:rsidRDefault="00112CEF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</w:p>
    <w:p w:rsidR="00112CEF" w:rsidRDefault="00112CEF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</w:p>
    <w:p w:rsidR="00112CEF" w:rsidRDefault="00112CEF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</w:p>
    <w:p w:rsidR="00112CEF" w:rsidRDefault="00112CEF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</w:p>
    <w:p w:rsidR="00112CEF" w:rsidRDefault="00112CEF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</w:p>
    <w:p w:rsidR="00112CEF" w:rsidRDefault="00112CEF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</w:p>
    <w:p w:rsidR="00112CEF" w:rsidRDefault="0056487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  <w:r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  <w:lastRenderedPageBreak/>
        <w:t xml:space="preserve"> </w:t>
      </w:r>
    </w:p>
    <w:tbl>
      <w:tblPr>
        <w:tblStyle w:val="TableGrid"/>
        <w:tblW w:w="9548" w:type="dxa"/>
        <w:tblLook w:val="04A0" w:firstRow="1" w:lastRow="0" w:firstColumn="1" w:lastColumn="0" w:noHBand="0" w:noVBand="1"/>
      </w:tblPr>
      <w:tblGrid>
        <w:gridCol w:w="642"/>
        <w:gridCol w:w="4493"/>
        <w:gridCol w:w="4413"/>
      </w:tblGrid>
      <w:tr w:rsidR="00112CEF">
        <w:tc>
          <w:tcPr>
            <w:tcW w:w="642" w:type="dxa"/>
            <w:shd w:val="clear" w:color="auto" w:fill="E7E6E6" w:themeFill="background2"/>
            <w:vAlign w:val="center"/>
          </w:tcPr>
          <w:p w:rsidR="00112CEF" w:rsidRDefault="005648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8906" w:type="dxa"/>
            <w:gridSpan w:val="2"/>
          </w:tcPr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 xml:space="preserve">Набавка КОТЛОВА НА БИОМАСУ (ДРВНИ ПЕЛЕТ, БРИКЕТ, СЕЧКА),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грејачa простора, или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мена постојећег грејача простора (котао или пећ) ефикаснијим</w:t>
            </w:r>
          </w:p>
          <w:p w:rsidR="00112CEF" w:rsidRDefault="00112CEF">
            <w:pPr>
              <w:spacing w:after="0" w:line="240" w:lineRule="auto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  <w:tr w:rsidR="00112CEF">
        <w:tc>
          <w:tcPr>
            <w:tcW w:w="642" w:type="dxa"/>
            <w:shd w:val="clear" w:color="auto" w:fill="E7E6E6" w:themeFill="background2"/>
            <w:vAlign w:val="center"/>
          </w:tcPr>
          <w:p w:rsidR="00112CEF" w:rsidRDefault="005648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Р.Б.</w:t>
            </w:r>
          </w:p>
        </w:tc>
        <w:tc>
          <w:tcPr>
            <w:tcW w:w="4493" w:type="dxa"/>
          </w:tcPr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>Назив привредног субјекта</w:t>
            </w:r>
          </w:p>
        </w:tc>
        <w:tc>
          <w:tcPr>
            <w:tcW w:w="4413" w:type="dxa"/>
          </w:tcPr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>Контакт телефон</w:t>
            </w:r>
          </w:p>
        </w:tc>
      </w:tr>
      <w:tr w:rsidR="00112CEF">
        <w:tc>
          <w:tcPr>
            <w:tcW w:w="642" w:type="dxa"/>
            <w:shd w:val="clear" w:color="auto" w:fill="E7E6E6" w:themeFill="background2"/>
            <w:vAlign w:val="center"/>
          </w:tcPr>
          <w:p w:rsidR="00112CEF" w:rsidRDefault="005648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4493" w:type="dxa"/>
          </w:tcPr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ALFA O22 doo Рума, 15. маја  бр.113</w:t>
            </w:r>
          </w:p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 xml:space="preserve">  </w:t>
            </w:r>
          </w:p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4413" w:type="dxa"/>
          </w:tcPr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</w:pP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 xml:space="preserve">022 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en-US"/>
              </w:rPr>
              <w:t>/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431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RS"/>
              </w:rPr>
              <w:t>-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164  и 064/65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RS"/>
              </w:rPr>
              <w:t>-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98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RS"/>
              </w:rPr>
              <w:t>-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757</w:t>
            </w:r>
          </w:p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  <w:tr w:rsidR="00112CEF">
        <w:tc>
          <w:tcPr>
            <w:tcW w:w="642" w:type="dxa"/>
            <w:shd w:val="clear" w:color="auto" w:fill="E7E6E6" w:themeFill="background2"/>
            <w:vAlign w:val="center"/>
          </w:tcPr>
          <w:p w:rsidR="00112CEF" w:rsidRDefault="005648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4493" w:type="dxa"/>
          </w:tcPr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RS"/>
              </w:rPr>
              <w:t>“БЛИСТ” ДОО Ваљево, ул. Краља Александра Обреновића бр. 22</w:t>
            </w:r>
          </w:p>
        </w:tc>
        <w:tc>
          <w:tcPr>
            <w:tcW w:w="4413" w:type="dxa"/>
          </w:tcPr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RS"/>
              </w:rPr>
            </w:pP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RS"/>
              </w:rPr>
              <w:t>014/35-11-008</w:t>
            </w:r>
          </w:p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  <w:tr w:rsidR="00112CEF">
        <w:tc>
          <w:tcPr>
            <w:tcW w:w="642" w:type="dxa"/>
            <w:shd w:val="clear" w:color="auto" w:fill="E7E6E6" w:themeFill="background2"/>
            <w:vAlign w:val="center"/>
          </w:tcPr>
          <w:p w:rsidR="00112CEF" w:rsidRDefault="005648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3.</w:t>
            </w:r>
          </w:p>
        </w:tc>
        <w:tc>
          <w:tcPr>
            <w:tcW w:w="4493" w:type="dxa"/>
          </w:tcPr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''PZ-TEHNOSERVIS'' dоо Врдник,  ул.Mилице Стојадиновић Српкиње бр. 22</w:t>
            </w:r>
          </w:p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4413" w:type="dxa"/>
          </w:tcPr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</w:pP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022/465-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RS"/>
              </w:rPr>
              <w:t>618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и 063/89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RS"/>
              </w:rPr>
              <w:t>-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30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RS"/>
              </w:rPr>
              <w:t>-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700</w:t>
            </w:r>
          </w:p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  <w:tr w:rsidR="00112CEF">
        <w:tc>
          <w:tcPr>
            <w:tcW w:w="642" w:type="dxa"/>
            <w:shd w:val="clear" w:color="auto" w:fill="E7E6E6" w:themeFill="background2"/>
            <w:vAlign w:val="center"/>
          </w:tcPr>
          <w:p w:rsidR="00112CEF" w:rsidRDefault="005648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4.</w:t>
            </w:r>
          </w:p>
        </w:tc>
        <w:tc>
          <w:tcPr>
            <w:tcW w:w="4493" w:type="dxa"/>
          </w:tcPr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>Жељко Сумзер ПР радња за термоинсталације</w:t>
            </w:r>
          </w:p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  <w:t xml:space="preserve"> ''AS- instalacijе plus'' Петроварадин, ул.Меше Селимовића бр. 24</w:t>
            </w:r>
          </w:p>
        </w:tc>
        <w:tc>
          <w:tcPr>
            <w:tcW w:w="4413" w:type="dxa"/>
          </w:tcPr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</w:pPr>
          </w:p>
          <w:p w:rsidR="00112CEF" w:rsidRDefault="0056487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</w:pP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065/478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RS"/>
              </w:rPr>
              <w:t>-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96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RS"/>
              </w:rPr>
              <w:t>-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lang w:val="sr-Cyrl-CS"/>
              </w:rPr>
              <w:t>32</w:t>
            </w:r>
          </w:p>
          <w:p w:rsidR="00112CEF" w:rsidRDefault="00112CEF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sr-Cyrl-CS"/>
              </w:rPr>
            </w:pPr>
          </w:p>
        </w:tc>
      </w:tr>
    </w:tbl>
    <w:p w:rsidR="00112CEF" w:rsidRDefault="00112CEF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</w:p>
    <w:sectPr w:rsidR="00112CEF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4878" w:rsidRDefault="00564878">
      <w:pPr>
        <w:spacing w:line="240" w:lineRule="auto"/>
      </w:pPr>
      <w:r>
        <w:separator/>
      </w:r>
    </w:p>
  </w:endnote>
  <w:endnote w:type="continuationSeparator" w:id="0">
    <w:p w:rsidR="00564878" w:rsidRDefault="0056487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Arial Unicode MS"/>
    <w:charset w:val="00"/>
    <w:family w:val="auto"/>
    <w:pitch w:val="default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4878" w:rsidRDefault="00564878">
      <w:pPr>
        <w:spacing w:after="0"/>
      </w:pPr>
      <w:r>
        <w:separator/>
      </w:r>
    </w:p>
  </w:footnote>
  <w:footnote w:type="continuationSeparator" w:id="0">
    <w:p w:rsidR="00564878" w:rsidRDefault="0056487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2CEF" w:rsidRDefault="00112CEF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42884"/>
    <w:rsid w:val="000534A4"/>
    <w:rsid w:val="000626FF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2CEF"/>
    <w:rsid w:val="00115E5A"/>
    <w:rsid w:val="00121771"/>
    <w:rsid w:val="001247E7"/>
    <w:rsid w:val="0013181C"/>
    <w:rsid w:val="001444DB"/>
    <w:rsid w:val="00145D69"/>
    <w:rsid w:val="00157B30"/>
    <w:rsid w:val="00165F07"/>
    <w:rsid w:val="001D76CB"/>
    <w:rsid w:val="00201EE4"/>
    <w:rsid w:val="0020470D"/>
    <w:rsid w:val="00215AAC"/>
    <w:rsid w:val="002264EA"/>
    <w:rsid w:val="002B31BC"/>
    <w:rsid w:val="002B5978"/>
    <w:rsid w:val="002C788C"/>
    <w:rsid w:val="002D37E0"/>
    <w:rsid w:val="00311AFC"/>
    <w:rsid w:val="003539AA"/>
    <w:rsid w:val="00357B25"/>
    <w:rsid w:val="00370499"/>
    <w:rsid w:val="003D67B7"/>
    <w:rsid w:val="003E5425"/>
    <w:rsid w:val="003E735E"/>
    <w:rsid w:val="003F1FD6"/>
    <w:rsid w:val="003F49BE"/>
    <w:rsid w:val="00410446"/>
    <w:rsid w:val="004135DF"/>
    <w:rsid w:val="00414D8E"/>
    <w:rsid w:val="00425CAA"/>
    <w:rsid w:val="00436EAA"/>
    <w:rsid w:val="00451A10"/>
    <w:rsid w:val="00490FDC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64878"/>
    <w:rsid w:val="0058199F"/>
    <w:rsid w:val="005A2199"/>
    <w:rsid w:val="005C600A"/>
    <w:rsid w:val="005E2557"/>
    <w:rsid w:val="005E7BB8"/>
    <w:rsid w:val="00601140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E46BB"/>
    <w:rsid w:val="006F1F74"/>
    <w:rsid w:val="007014C4"/>
    <w:rsid w:val="0072339D"/>
    <w:rsid w:val="0072340E"/>
    <w:rsid w:val="007354A5"/>
    <w:rsid w:val="0073744E"/>
    <w:rsid w:val="00743109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66029"/>
    <w:rsid w:val="008672A5"/>
    <w:rsid w:val="00871655"/>
    <w:rsid w:val="00874048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45FC6"/>
    <w:rsid w:val="009665E6"/>
    <w:rsid w:val="0097541E"/>
    <w:rsid w:val="0097747A"/>
    <w:rsid w:val="00983E78"/>
    <w:rsid w:val="00996108"/>
    <w:rsid w:val="009B4BCA"/>
    <w:rsid w:val="009B7CE0"/>
    <w:rsid w:val="009E1035"/>
    <w:rsid w:val="009E2DD9"/>
    <w:rsid w:val="009E3502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41039"/>
    <w:rsid w:val="00B66347"/>
    <w:rsid w:val="00B74A26"/>
    <w:rsid w:val="00B8177E"/>
    <w:rsid w:val="00B8645F"/>
    <w:rsid w:val="00B90B12"/>
    <w:rsid w:val="00BC3C11"/>
    <w:rsid w:val="00BC770A"/>
    <w:rsid w:val="00BD7CE2"/>
    <w:rsid w:val="00BE3026"/>
    <w:rsid w:val="00BF3DE3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3C43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6268A"/>
    <w:rsid w:val="00E77614"/>
    <w:rsid w:val="00E824A4"/>
    <w:rsid w:val="00E85733"/>
    <w:rsid w:val="00EF59A7"/>
    <w:rsid w:val="00F06655"/>
    <w:rsid w:val="00F22C3C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  <w:rsid w:val="00FF386D"/>
    <w:rsid w:val="7B871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semiHidden="0" w:uiPriority="0" w:qFormat="1"/>
    <w:lsdException w:name="annotation text" w:semiHidden="0" w:qFormat="1"/>
    <w:lsdException w:name="header" w:semiHidden="0" w:qFormat="1"/>
    <w:lsdException w:name="footer" w:semiHidden="0" w:qFormat="1"/>
    <w:lsdException w:name="caption" w:semiHidden="0" w:uiPriority="35" w:qFormat="1"/>
    <w:lsdException w:name="footnote reference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</w:style>
  <w:style w:type="character" w:styleId="FootnoteReference">
    <w:name w:val="footnote reference"/>
    <w:basedOn w:val="DefaultParagraphFont"/>
    <w:semiHidden/>
    <w:unhideWhenUsed/>
    <w:qFormat/>
    <w:rPr>
      <w:vertAlign w:val="superscript"/>
    </w:rPr>
  </w:style>
  <w:style w:type="paragraph" w:styleId="FootnoteText">
    <w:name w:val="footnote text"/>
    <w:basedOn w:val="Normal"/>
    <w:link w:val="FootnoteTextChar"/>
    <w:unhideWhenUsed/>
    <w:qFormat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qFormat/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qFormat/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otnoteTextChar">
    <w:name w:val="Footnote Text Char"/>
    <w:basedOn w:val="DefaultParagraphFont"/>
    <w:link w:val="FootnoteText"/>
    <w:qFormat/>
    <w:rPr>
      <w:sz w:val="20"/>
      <w:szCs w:val="20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  <w:lang w:val="en-GB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lang w:val="en-GB"/>
    </w:rPr>
  </w:style>
  <w:style w:type="character" w:customStyle="1" w:styleId="markedcontent">
    <w:name w:val="markedcontent"/>
    <w:basedOn w:val="DefaultParagraphFont"/>
    <w:qFormat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semiHidden="0" w:uiPriority="0" w:qFormat="1"/>
    <w:lsdException w:name="annotation text" w:semiHidden="0" w:qFormat="1"/>
    <w:lsdException w:name="header" w:semiHidden="0" w:qFormat="1"/>
    <w:lsdException w:name="footer" w:semiHidden="0" w:qFormat="1"/>
    <w:lsdException w:name="caption" w:semiHidden="0" w:uiPriority="35" w:qFormat="1"/>
    <w:lsdException w:name="footnote reference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</w:style>
  <w:style w:type="character" w:styleId="FootnoteReference">
    <w:name w:val="footnote reference"/>
    <w:basedOn w:val="DefaultParagraphFont"/>
    <w:semiHidden/>
    <w:unhideWhenUsed/>
    <w:qFormat/>
    <w:rPr>
      <w:vertAlign w:val="superscript"/>
    </w:rPr>
  </w:style>
  <w:style w:type="paragraph" w:styleId="FootnoteText">
    <w:name w:val="footnote text"/>
    <w:basedOn w:val="Normal"/>
    <w:link w:val="FootnoteTextChar"/>
    <w:unhideWhenUsed/>
    <w:qFormat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36"/>
        <w:tab w:val="right" w:pos="9072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qFormat/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qFormat/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otnoteTextChar">
    <w:name w:val="Footnote Text Char"/>
    <w:basedOn w:val="DefaultParagraphFont"/>
    <w:link w:val="FootnoteText"/>
    <w:qFormat/>
    <w:rPr>
      <w:sz w:val="20"/>
      <w:szCs w:val="20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  <w:lang w:val="en-GB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lang w:val="en-GB"/>
    </w:rPr>
  </w:style>
  <w:style w:type="character" w:customStyle="1" w:styleId="markedcontent">
    <w:name w:val="markedcontent"/>
    <w:basedOn w:val="DefaultParagraphFon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E80279-9592-4CE5-A757-D265E5C30B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26</Words>
  <Characters>1291</Characters>
  <Application>Microsoft Office Word</Application>
  <DocSecurity>0</DocSecurity>
  <Lines>10</Lines>
  <Paragraphs>3</Paragraphs>
  <ScaleCrop>false</ScaleCrop>
  <Company/>
  <LinksUpToDate>false</LinksUpToDate>
  <CharactersWithSpaces>15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gdanka 1</cp:lastModifiedBy>
  <cp:revision>11</cp:revision>
  <cp:lastPrinted>2023-09-12T08:30:00Z</cp:lastPrinted>
  <dcterms:created xsi:type="dcterms:W3CDTF">2023-09-04T11:57:00Z</dcterms:created>
  <dcterms:modified xsi:type="dcterms:W3CDTF">2024-06-14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7119</vt:lpwstr>
  </property>
  <property fmtid="{D5CDD505-2E9C-101B-9397-08002B2CF9AE}" pid="3" name="ICV">
    <vt:lpwstr>02F858BDC41644DF8D4003B2F5964358_13</vt:lpwstr>
  </property>
</Properties>
</file>